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8F668" w14:textId="6536CC5F" w:rsidR="005E559C" w:rsidRDefault="005E559C" w:rsidP="005E559C">
      <w:pPr>
        <w:pStyle w:val="Heading1"/>
        <w:spacing w:line="360" w:lineRule="auto"/>
        <w:jc w:val="center"/>
      </w:pPr>
      <w:r>
        <w:t>Problem 2. Mu Online</w:t>
      </w:r>
    </w:p>
    <w:p w14:paraId="1D982159" w14:textId="17DD4ED0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 w:rsidR="00100C68">
        <w:t xml:space="preserve">mid </w:t>
      </w:r>
      <w:r>
        <w:t>exam preparation</w:t>
      </w:r>
      <w:r w:rsidRPr="00A925BE">
        <w:rPr>
          <w:lang w:val="bg-BG"/>
        </w:rPr>
        <w:t xml:space="preserve"> for the </w:t>
      </w:r>
      <w:bookmarkStart w:id="0" w:name="_GoBack1"/>
      <w:r w:rsidRPr="00100C68">
        <w:rPr>
          <w:lang w:val="bg-BG"/>
        </w:rPr>
        <w:t xml:space="preserve">Programming </w:t>
      </w:r>
      <w:r w:rsidRPr="00100C68">
        <w:t>Fundamentals Course @</w:t>
      </w:r>
      <w:proofErr w:type="spellStart"/>
      <w:r w:rsidRPr="00100C68">
        <w:t>SoftUn</w:t>
      </w:r>
      <w:bookmarkEnd w:id="0"/>
      <w:r w:rsidR="00100C68" w:rsidRPr="00100C68">
        <w:t>i</w:t>
      </w:r>
      <w:proofErr w:type="spellEnd"/>
      <w:r w:rsidR="00100C68">
        <w:t>.</w:t>
      </w:r>
    </w:p>
    <w:p w14:paraId="30E35DF4" w14:textId="0BB9DAFF" w:rsidR="00D179CD" w:rsidRDefault="00D179CD" w:rsidP="00D179C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</w:t>
      </w:r>
      <w:r w:rsidR="00100C68">
        <w:t>in</w:t>
      </w:r>
      <w:r w:rsidRPr="00A925BE">
        <w:rPr>
          <w:lang w:val="bg-BG"/>
        </w:rPr>
        <w:t xml:space="preserve"> </w:t>
      </w:r>
      <w:hyperlink r:id="rId8" w:anchor="1" w:history="1">
        <w:r w:rsidR="00100C68" w:rsidRPr="00100C68">
          <w:rPr>
            <w:rStyle w:val="Hyperlink"/>
          </w:rPr>
          <w:t>J</w:t>
        </w:r>
        <w:r w:rsidR="00100C68" w:rsidRPr="00100C68">
          <w:rPr>
            <w:rStyle w:val="Hyperlink"/>
            <w:lang w:val="bg-BG"/>
          </w:rPr>
          <w:t>udge</w:t>
        </w:r>
      </w:hyperlink>
      <w:r w:rsidR="00100C68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7CA92BA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B6DEE58" w14:textId="77777777" w:rsidR="005E559C" w:rsidRDefault="005E559C" w:rsidP="00E83048">
      <w:pPr>
        <w:pStyle w:val="Heading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Heading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9046E">
      <w:pPr>
        <w:pStyle w:val="Heading3"/>
      </w:pPr>
    </w:p>
    <w:sectPr w:rsidR="00640502" w:rsidRPr="005E559C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0EB54" w14:textId="77777777" w:rsidR="00B05427" w:rsidRDefault="00B05427" w:rsidP="008068A2">
      <w:pPr>
        <w:spacing w:after="0" w:line="240" w:lineRule="auto"/>
      </w:pPr>
      <w:r>
        <w:separator/>
      </w:r>
    </w:p>
  </w:endnote>
  <w:endnote w:type="continuationSeparator" w:id="0">
    <w:p w14:paraId="225076E1" w14:textId="77777777" w:rsidR="00B05427" w:rsidRDefault="00B054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2D177D" w14:textId="77777777" w:rsidR="0059046E" w:rsidRDefault="00590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192BB9" w14:textId="77777777" w:rsidR="0059046E" w:rsidRDefault="0059046E" w:rsidP="0059046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FAF2F33" wp14:editId="1EB28CF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A054EC" w14:textId="77777777" w:rsidR="0059046E" w:rsidRPr="002C539D" w:rsidRDefault="0059046E" w:rsidP="0059046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AF2F3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3A054EC" w14:textId="77777777" w:rsidR="0059046E" w:rsidRPr="002C539D" w:rsidRDefault="0059046E" w:rsidP="0059046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D5FC73" wp14:editId="2642AE2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E69F40" w14:textId="77777777" w:rsidR="0059046E" w:rsidRPr="002C539D" w:rsidRDefault="0059046E" w:rsidP="0059046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Global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27838F6" w14:textId="77777777" w:rsidR="0059046E" w:rsidRPr="00596AA5" w:rsidRDefault="0059046E" w:rsidP="0059046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92DFF9E" wp14:editId="74B450D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8D9561" wp14:editId="06A8854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0DC2DF" wp14:editId="4CF9A2D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E8733D" wp14:editId="3399A4E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8591A06" wp14:editId="7D4830A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7FFDD1" wp14:editId="2A3911C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6B7A0C" wp14:editId="3836032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233B52" wp14:editId="61A777F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B1AA33" wp14:editId="6ADB49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D5FC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8E69F40" w14:textId="77777777" w:rsidR="0059046E" w:rsidRPr="002C539D" w:rsidRDefault="0059046E" w:rsidP="0059046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>
                      <w:rPr>
                        <w:sz w:val="17"/>
                        <w:szCs w:val="17"/>
                      </w:rPr>
                      <w:t>Global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27838F6" w14:textId="77777777" w:rsidR="0059046E" w:rsidRPr="00596AA5" w:rsidRDefault="0059046E" w:rsidP="0059046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92DFF9E" wp14:editId="74B450D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48D9561" wp14:editId="06A8854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0DC2DF" wp14:editId="4CF9A2D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E8733D" wp14:editId="3399A4E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8591A06" wp14:editId="7D4830A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7FFDD1" wp14:editId="2A3911C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6B7A0C" wp14:editId="3836032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233B52" wp14:editId="61A777F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B1AA33" wp14:editId="6ADB49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71F0679" wp14:editId="2C482BA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C0258C" wp14:editId="516D515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1C897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9D541A7" wp14:editId="35448A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9458A2" w14:textId="41F567FA" w:rsidR="0059046E" w:rsidRPr="00596AA5" w:rsidRDefault="0059046E" w:rsidP="0059046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D541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9458A2" w14:textId="41F567FA" w:rsidR="0059046E" w:rsidRPr="00596AA5" w:rsidRDefault="0059046E" w:rsidP="0059046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0F07C5A" w14:textId="77777777" w:rsidR="00D179CD" w:rsidRPr="0059046E" w:rsidRDefault="00D179CD" w:rsidP="0059046E">
    <w:pPr>
      <w:pStyle w:val="Footer"/>
    </w:pP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294C0E" w14:textId="77777777" w:rsidR="0059046E" w:rsidRDefault="00590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01A25" w14:textId="77777777" w:rsidR="00B05427" w:rsidRDefault="00B05427" w:rsidP="008068A2">
      <w:pPr>
        <w:spacing w:after="0" w:line="240" w:lineRule="auto"/>
      </w:pPr>
      <w:r>
        <w:separator/>
      </w:r>
    </w:p>
  </w:footnote>
  <w:footnote w:type="continuationSeparator" w:id="0">
    <w:p w14:paraId="3C1C0CC2" w14:textId="77777777" w:rsidR="00B05427" w:rsidRDefault="00B054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5A21D4" w14:textId="77777777" w:rsidR="0059046E" w:rsidRDefault="005904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DB7060" w14:textId="77777777" w:rsidR="0059046E" w:rsidRDefault="005904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C6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046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52E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42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C080D-040B-4F6C-AF0A-AF3D2F974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1</cp:revision>
  <cp:lastPrinted>2015-10-26T22:35:00Z</cp:lastPrinted>
  <dcterms:created xsi:type="dcterms:W3CDTF">2019-11-12T12:29:00Z</dcterms:created>
  <dcterms:modified xsi:type="dcterms:W3CDTF">2022-11-19T08:13:00Z</dcterms:modified>
  <cp:category>computer programming;programming;software development;software engineering</cp:category>
</cp:coreProperties>
</file>